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4600D" w14:textId="583D44B1" w:rsidR="003A7A8D" w:rsidRDefault="003A7A8D">
      <w:r>
        <w:t>Examen de aplazados</w:t>
      </w:r>
    </w:p>
    <w:p w14:paraId="41812C58" w14:textId="039C3D99" w:rsidR="00856CA7" w:rsidRDefault="00856CA7">
      <w:r>
        <w:t>Alumno: Rolando Perez Olaguivel</w:t>
      </w:r>
      <w:r>
        <w:tab/>
      </w:r>
      <w:r>
        <w:tab/>
        <w:t>cod:20200197</w:t>
      </w:r>
    </w:p>
    <w:p w14:paraId="11B52C23" w14:textId="5FC658AA" w:rsidR="00F32005" w:rsidRDefault="00822273">
      <w:r>
        <w:t>Preguntas</w:t>
      </w:r>
    </w:p>
    <w:p w14:paraId="656B77AB" w14:textId="37E3CEF3" w:rsidR="00925FCA" w:rsidRDefault="00DB3DB0" w:rsidP="00925FCA">
      <w:pPr>
        <w:pStyle w:val="Prrafodelista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2C9D93" wp14:editId="0484EB12">
                <wp:simplePos x="0" y="0"/>
                <wp:positionH relativeFrom="column">
                  <wp:posOffset>2834640</wp:posOffset>
                </wp:positionH>
                <wp:positionV relativeFrom="paragraph">
                  <wp:posOffset>2584450</wp:posOffset>
                </wp:positionV>
                <wp:extent cx="2266950" cy="635"/>
                <wp:effectExtent l="0" t="0" r="0" b="0"/>
                <wp:wrapSquare wrapText="bothSides"/>
                <wp:docPr id="3" name="Cuadro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A471EB" w14:textId="5915A0B7" w:rsidR="00DB3DB0" w:rsidRPr="00F763AA" w:rsidRDefault="00DB3DB0" w:rsidP="00DB3DB0">
                            <w:pPr>
                              <w:pStyle w:val="Descripci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Ilustración </w:t>
                            </w:r>
                            <w:fldSimple w:instr=" SEQ Ilustración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Sali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2C9D93" id="_x0000_t202" coordsize="21600,21600" o:spt="202" path="m,l,21600r21600,l21600,xe">
                <v:stroke joinstyle="miter"/>
                <v:path gradientshapeok="t" o:connecttype="rect"/>
              </v:shapetype>
              <v:shape id="Cuadro de texto 3" o:spid="_x0000_s1026" type="#_x0000_t202" style="position:absolute;left:0;text-align:left;margin-left:223.2pt;margin-top:203.5pt;width:178.5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" stroked="f">
                <v:textbox style="mso-fit-shape-to-text:t" inset="0,0,0,0">
                  <w:txbxContent>
                    <w:p w14:paraId="40A471EB" w14:textId="5915A0B7" w:rsidR="00DB3DB0" w:rsidRPr="00F763AA" w:rsidRDefault="00DB3DB0" w:rsidP="00DB3DB0">
                      <w:pPr>
                        <w:pStyle w:val="Descripcin"/>
                        <w:jc w:val="center"/>
                        <w:rPr>
                          <w:noProof/>
                        </w:rPr>
                      </w:pPr>
                      <w:r>
                        <w:t xml:space="preserve">Ilustración </w:t>
                      </w:r>
                      <w:fldSimple w:instr=" SEQ Ilustración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Sali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B3DB0">
        <w:rPr>
          <w:noProof/>
        </w:rPr>
        <w:drawing>
          <wp:anchor distT="0" distB="0" distL="114300" distR="114300" simplePos="0" relativeHeight="251660288" behindDoc="0" locked="0" layoutInCell="1" allowOverlap="1" wp14:anchorId="0973929E" wp14:editId="2D2EE437">
            <wp:simplePos x="0" y="0"/>
            <wp:positionH relativeFrom="column">
              <wp:posOffset>2920365</wp:posOffset>
            </wp:positionH>
            <wp:positionV relativeFrom="paragraph">
              <wp:posOffset>319405</wp:posOffset>
            </wp:positionV>
            <wp:extent cx="2266950" cy="2179320"/>
            <wp:effectExtent l="0" t="0" r="0" b="0"/>
            <wp:wrapSquare wrapText="bothSides"/>
            <wp:docPr id="8" name="Imagen 7" descr="Un dibujo de un mapa&#10;&#10;Descripción generada automáticamente con confianza media">
              <a:extLst xmlns:a="http://schemas.openxmlformats.org/drawingml/2006/main">
                <a:ext uri="{FF2B5EF4-FFF2-40B4-BE49-F238E27FC236}">
                  <a16:creationId xmlns:a16="http://schemas.microsoft.com/office/drawing/2014/main" id="{74CBEB5E-C5FA-4B2D-9BAE-F99E477F05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7" descr="Un dibujo de un mapa&#10;&#10;Descripción generada automáticamente con confianza media">
                      <a:extLst>
                        <a:ext uri="{FF2B5EF4-FFF2-40B4-BE49-F238E27FC236}">
                          <a16:creationId xmlns:a16="http://schemas.microsoft.com/office/drawing/2014/main" id="{74CBEB5E-C5FA-4B2D-9BAE-F99E477F05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33C64">
        <w:t>Detección automática de grietas y fisuras en paredes</w:t>
      </w:r>
      <w:r w:rsidR="00822273">
        <w:t xml:space="preserve"> (2pts)</w:t>
      </w:r>
    </w:p>
    <w:p w14:paraId="377A3F4D" w14:textId="1BB60253" w:rsidR="00DB3DB0" w:rsidRDefault="00DB3DB0" w:rsidP="00DB3DB0">
      <w:pPr>
        <w:pStyle w:val="Prrafodelista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9E0A0E" wp14:editId="49969415">
                <wp:simplePos x="0" y="0"/>
                <wp:positionH relativeFrom="column">
                  <wp:posOffset>510540</wp:posOffset>
                </wp:positionH>
                <wp:positionV relativeFrom="paragraph">
                  <wp:posOffset>2440305</wp:posOffset>
                </wp:positionV>
                <wp:extent cx="2266950" cy="635"/>
                <wp:effectExtent l="0" t="0" r="0" b="0"/>
                <wp:wrapSquare wrapText="bothSides"/>
                <wp:docPr id="2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132AC1" w14:textId="1A591AAD" w:rsidR="00DB3DB0" w:rsidRPr="00B4188D" w:rsidRDefault="00DB3DB0" w:rsidP="00DB3DB0">
                            <w:pPr>
                              <w:pStyle w:val="Descripcin"/>
                              <w:jc w:val="center"/>
                            </w:pPr>
                            <w:r>
                              <w:t xml:space="preserve">Ilustración </w:t>
                            </w:r>
                            <w:fldSimple w:instr=" SEQ Ilustración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Entr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9E0A0E" id="Cuadro de texto 2" o:spid="_x0000_s1027" type="#_x0000_t202" style="position:absolute;left:0;text-align:left;margin-left:40.2pt;margin-top:192.15pt;width:178.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" stroked="f">
                <v:textbox style="mso-fit-shape-to-text:t" inset="0,0,0,0">
                  <w:txbxContent>
                    <w:p w14:paraId="78132AC1" w14:textId="1A591AAD" w:rsidR="00DB3DB0" w:rsidRPr="00B4188D" w:rsidRDefault="00DB3DB0" w:rsidP="00DB3DB0">
                      <w:pPr>
                        <w:pStyle w:val="Descripcin"/>
                        <w:jc w:val="center"/>
                      </w:pPr>
                      <w:r>
                        <w:t xml:space="preserve">Ilustración </w:t>
                      </w:r>
                      <w:fldSimple w:instr=" SEQ Ilustración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Entra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B3DB0">
        <w:rPr>
          <w:noProof/>
        </w:rPr>
        <w:drawing>
          <wp:anchor distT="0" distB="0" distL="114300" distR="114300" simplePos="0" relativeHeight="251659264" behindDoc="0" locked="0" layoutInCell="1" allowOverlap="1" wp14:anchorId="39CF5FEE" wp14:editId="168226F0">
            <wp:simplePos x="0" y="0"/>
            <wp:positionH relativeFrom="column">
              <wp:posOffset>510540</wp:posOffset>
            </wp:positionH>
            <wp:positionV relativeFrom="paragraph">
              <wp:posOffset>116205</wp:posOffset>
            </wp:positionV>
            <wp:extent cx="2267141" cy="2267141"/>
            <wp:effectExtent l="0" t="0" r="0" b="0"/>
            <wp:wrapSquare wrapText="bothSides"/>
            <wp:docPr id="4" name="Imagen 3" descr="Imagen en blanco y negro de una rama&#10;&#10;Descripción generada automáticamente con confianza baja">
              <a:extLst xmlns:a="http://schemas.openxmlformats.org/drawingml/2006/main">
                <a:ext uri="{FF2B5EF4-FFF2-40B4-BE49-F238E27FC236}">
                  <a16:creationId xmlns:a16="http://schemas.microsoft.com/office/drawing/2014/main" id="{BA20A51A-EDCF-49D2-AAD1-4A4E0C080A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 descr="Imagen en blanco y negro de una rama&#10;&#10;Descripción generada automáticamente con confianza baja">
                      <a:extLst>
                        <a:ext uri="{FF2B5EF4-FFF2-40B4-BE49-F238E27FC236}">
                          <a16:creationId xmlns:a16="http://schemas.microsoft.com/office/drawing/2014/main" id="{BA20A51A-EDCF-49D2-AAD1-4A4E0C080A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67141" cy="22671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F277D6" w14:textId="52463D5C" w:rsidR="00925FCA" w:rsidRDefault="00633C64" w:rsidP="00925FCA">
      <w:pPr>
        <w:pStyle w:val="Prrafodelista"/>
        <w:numPr>
          <w:ilvl w:val="0"/>
          <w:numId w:val="1"/>
        </w:numPr>
      </w:pPr>
      <w:r>
        <w:t>Conteo automatico de colonias de bacterias</w:t>
      </w:r>
      <w:r w:rsidR="00822273">
        <w:t xml:space="preserve"> (4pts)</w:t>
      </w:r>
    </w:p>
    <w:p w14:paraId="1501D989" w14:textId="77777777" w:rsidR="00A33BA6" w:rsidRDefault="00A33BA6" w:rsidP="00A33BA6">
      <w:pPr>
        <w:pStyle w:val="Prrafodelista"/>
      </w:pPr>
    </w:p>
    <w:p w14:paraId="239BB840" w14:textId="690D4EEB" w:rsidR="00A33BA6" w:rsidRDefault="00A33BA6" w:rsidP="00A33BA6">
      <w:pPr>
        <w:pStyle w:val="Prrafodelista"/>
      </w:pPr>
      <w:r w:rsidRPr="00A33BA6">
        <w:rPr>
          <w:noProof/>
        </w:rPr>
        <w:drawing>
          <wp:inline distT="0" distB="0" distL="0" distR="0" wp14:anchorId="3E99730D" wp14:editId="1FDF7FDC">
            <wp:extent cx="2800298" cy="2095764"/>
            <wp:effectExtent l="0" t="0" r="635" b="0"/>
            <wp:docPr id="7" name="Imagen 6" descr="Imagen en blanco y negro&#10;&#10;Descripción generada automáticamente con confianza baja">
              <a:extLst xmlns:a="http://schemas.openxmlformats.org/drawingml/2006/main">
                <a:ext uri="{FF2B5EF4-FFF2-40B4-BE49-F238E27FC236}">
                  <a16:creationId xmlns:a16="http://schemas.microsoft.com/office/drawing/2014/main" id="{104BB14B-C0B7-4BE7-989E-7AE301A92E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6" descr="Imagen en blanco y negro&#10;&#10;Descripción generada automáticamente con confianza baja">
                      <a:extLst>
                        <a:ext uri="{FF2B5EF4-FFF2-40B4-BE49-F238E27FC236}">
                          <a16:creationId xmlns:a16="http://schemas.microsoft.com/office/drawing/2014/main" id="{104BB14B-C0B7-4BE7-989E-7AE301A92E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0298" cy="2095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96484" w14:textId="77777777" w:rsidR="001C35B3" w:rsidRDefault="001C35B3">
      <w:r>
        <w:br w:type="page"/>
      </w:r>
    </w:p>
    <w:p w14:paraId="177BB865" w14:textId="5F761952" w:rsidR="00925FCA" w:rsidRDefault="00207C56" w:rsidP="00925FCA">
      <w:pPr>
        <w:pStyle w:val="Prrafodelista"/>
        <w:numPr>
          <w:ilvl w:val="0"/>
          <w:numId w:val="1"/>
        </w:numPr>
      </w:pPr>
      <w:r>
        <w:lastRenderedPageBreak/>
        <w:t xml:space="preserve">Extraer un </w:t>
      </w:r>
      <w:proofErr w:type="spellStart"/>
      <w:r>
        <w:t>shape</w:t>
      </w:r>
      <w:proofErr w:type="spellEnd"/>
      <w:r>
        <w:t xml:space="preserve"> que represente al área glaciar, puede usar segmentación </w:t>
      </w:r>
      <w:r w:rsidR="00822273">
        <w:t>(4pts)</w:t>
      </w:r>
    </w:p>
    <w:p w14:paraId="11313308" w14:textId="69BC2ABB" w:rsidR="00A33BA6" w:rsidRDefault="001C35B3" w:rsidP="001C35B3">
      <w:pPr>
        <w:pStyle w:val="Prrafodelista"/>
      </w:pPr>
      <w:r w:rsidRPr="001C35B3">
        <w:rPr>
          <w:noProof/>
        </w:rPr>
        <w:drawing>
          <wp:inline distT="0" distB="0" distL="0" distR="0" wp14:anchorId="20A90050" wp14:editId="4CA6F7F3">
            <wp:extent cx="4886325" cy="5117885"/>
            <wp:effectExtent l="0" t="0" r="0" b="6985"/>
            <wp:docPr id="5" name="Imagen 5" descr="Una montaña de ro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Una montaña de roca&#10;&#10;Descripción generada automáticamente con confianza medi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4494" cy="5126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037B9" w14:textId="30CC70CB" w:rsidR="007462DC" w:rsidRDefault="00000000" w:rsidP="001C35B3">
      <w:pPr>
        <w:pStyle w:val="Prrafodelista"/>
      </w:pPr>
      <w:hyperlink r:id="rId9" w:history="1">
        <w:r w:rsidR="007462DC" w:rsidRPr="00974EE0">
          <w:rPr>
            <w:rStyle w:val="Hipervnculo"/>
          </w:rPr>
          <w:t>https://inaigem.maps.arcgis.com/apps/webappviewer/index.html?id=5379ac94516a4cb0a7f1cd0fa7bfc94b</w:t>
        </w:r>
      </w:hyperlink>
      <w:r w:rsidR="007462DC">
        <w:t xml:space="preserve"> </w:t>
      </w:r>
    </w:p>
    <w:p w14:paraId="42BC634F" w14:textId="77777777" w:rsidR="00A33BA6" w:rsidRDefault="00A33BA6" w:rsidP="00A33BA6">
      <w:pPr>
        <w:pStyle w:val="Prrafodelista"/>
      </w:pPr>
    </w:p>
    <w:p w14:paraId="3A391363" w14:textId="4EE9DAD6" w:rsidR="00925FCA" w:rsidRDefault="00633C64" w:rsidP="00925FCA">
      <w:pPr>
        <w:pStyle w:val="Prrafodelista"/>
        <w:numPr>
          <w:ilvl w:val="0"/>
          <w:numId w:val="1"/>
        </w:numPr>
      </w:pPr>
      <w:r>
        <w:t>Detección de vehículos en un video</w:t>
      </w:r>
      <w:r w:rsidR="00822273">
        <w:t xml:space="preserve"> (</w:t>
      </w:r>
      <w:r w:rsidR="00207C56">
        <w:t>7</w:t>
      </w:r>
      <w:r w:rsidR="00822273">
        <w:t>pts)</w:t>
      </w:r>
    </w:p>
    <w:p w14:paraId="00E1801F" w14:textId="4347947E" w:rsidR="00DB3DB0" w:rsidRDefault="00DB3DB0" w:rsidP="00DB3DB0">
      <w:pPr>
        <w:pStyle w:val="Prrafodelista"/>
      </w:pPr>
      <w:r w:rsidRPr="00DB3DB0">
        <w:rPr>
          <w:noProof/>
        </w:rPr>
        <w:drawing>
          <wp:inline distT="0" distB="0" distL="0" distR="0" wp14:anchorId="684E20D5" wp14:editId="77F34A0B">
            <wp:extent cx="5400040" cy="63182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890B3" w14:textId="71AAED13" w:rsidR="00DB3DB0" w:rsidRDefault="00000000" w:rsidP="00DB3DB0">
      <w:pPr>
        <w:pStyle w:val="Prrafodelista"/>
      </w:pPr>
      <w:hyperlink r:id="rId11" w:history="1">
        <w:r w:rsidR="00DB3DB0" w:rsidRPr="008A68F2">
          <w:rPr>
            <w:rStyle w:val="Hipervnculo"/>
          </w:rPr>
          <w:t>http://www.cvlibs.net/datasets/kitti/raw_data.php</w:t>
        </w:r>
      </w:hyperlink>
      <w:r w:rsidR="00DB3DB0">
        <w:t xml:space="preserve"> </w:t>
      </w:r>
    </w:p>
    <w:p w14:paraId="4555D7A8" w14:textId="508DFAAE" w:rsidR="0087753D" w:rsidRDefault="00822273" w:rsidP="0087753D">
      <w:pPr>
        <w:pStyle w:val="Prrafodelista"/>
        <w:numPr>
          <w:ilvl w:val="0"/>
          <w:numId w:val="1"/>
        </w:numPr>
      </w:pPr>
      <w:r>
        <w:t xml:space="preserve">Modele en 3d un carro o un objeto del hogar (use </w:t>
      </w:r>
      <w:r w:rsidR="003A7A8D">
        <w:t>polígonos</w:t>
      </w:r>
      <w:r>
        <w:t>), póngale una textura (3pts)</w:t>
      </w:r>
    </w:p>
    <w:p w14:paraId="16EFA8D8" w14:textId="3A5D4639" w:rsidR="00822273" w:rsidRDefault="00822273" w:rsidP="0087753D">
      <w:pPr>
        <w:pStyle w:val="Prrafodelista"/>
        <w:numPr>
          <w:ilvl w:val="0"/>
          <w:numId w:val="1"/>
        </w:numPr>
      </w:pPr>
      <w:r>
        <w:t xml:space="preserve">Dibuje un fractal con </w:t>
      </w:r>
      <w:proofErr w:type="spellStart"/>
      <w:r>
        <w:t>codigo</w:t>
      </w:r>
      <w:proofErr w:type="spellEnd"/>
      <w:r>
        <w:t xml:space="preserve"> (2pts)</w:t>
      </w:r>
    </w:p>
    <w:sectPr w:rsidR="0082227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31148"/>
    <w:multiLevelType w:val="hybridMultilevel"/>
    <w:tmpl w:val="BF84BEE8"/>
    <w:lvl w:ilvl="0" w:tplc="4DEE23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912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zU2MjAwNwfyDJR0lIJTi4sz8/NACgxrAQ8xfOAsAAAA"/>
  </w:docVars>
  <w:rsids>
    <w:rsidRoot w:val="00925FCA"/>
    <w:rsid w:val="001C35B3"/>
    <w:rsid w:val="00207C56"/>
    <w:rsid w:val="0021620C"/>
    <w:rsid w:val="003A7A8D"/>
    <w:rsid w:val="004449FD"/>
    <w:rsid w:val="00633C64"/>
    <w:rsid w:val="007462DC"/>
    <w:rsid w:val="007E7B32"/>
    <w:rsid w:val="00822273"/>
    <w:rsid w:val="008359ED"/>
    <w:rsid w:val="00856CA7"/>
    <w:rsid w:val="0087753D"/>
    <w:rsid w:val="008F4557"/>
    <w:rsid w:val="00925FCA"/>
    <w:rsid w:val="00A3382A"/>
    <w:rsid w:val="00A33BA6"/>
    <w:rsid w:val="00B4310A"/>
    <w:rsid w:val="00BB3C2F"/>
    <w:rsid w:val="00C20CA8"/>
    <w:rsid w:val="00CA4F9A"/>
    <w:rsid w:val="00DB3DB0"/>
    <w:rsid w:val="00DC6698"/>
    <w:rsid w:val="00DE4DDD"/>
    <w:rsid w:val="00F1621F"/>
    <w:rsid w:val="00F3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70A01EF"/>
  <w15:chartTrackingRefBased/>
  <w15:docId w15:val="{8B0596C4-E9E6-443F-A6CC-A911CFB87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25FCA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DB3DB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B3DB0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DB3DB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www.cvlibs.net/datasets/kitti/raw_data.php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inaigem.maps.arcgis.com/apps/webappviewer/index.html?id=5379ac94516a4cb0a7f1cd0fa7bfc94b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2</Pages>
  <Words>118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Herrera</dc:creator>
  <cp:keywords/>
  <dc:description/>
  <cp:lastModifiedBy>Rolando German Perez Olaguivel</cp:lastModifiedBy>
  <cp:revision>5</cp:revision>
  <dcterms:created xsi:type="dcterms:W3CDTF">2023-01-21T23:19:00Z</dcterms:created>
  <dcterms:modified xsi:type="dcterms:W3CDTF">2023-02-09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dce87560c97a4c27af9958d7a57839d480b875f3f5df245baadae3ff5af884</vt:lpwstr>
  </property>
</Properties>
</file>